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1F2D" w:rsidRPr="00383C80" w:rsidRDefault="00383C80" w:rsidP="00091F2D">
      <w:pPr>
        <w:rPr>
          <w:b/>
          <w:bCs/>
        </w:rPr>
      </w:pPr>
      <w:r>
        <w:rPr>
          <w:b/>
          <w:bCs/>
        </w:rPr>
        <w:t>1:</w:t>
      </w:r>
      <w:r w:rsidR="00091F2D" w:rsidRPr="00383C80">
        <w:rPr>
          <w:b/>
          <w:bCs/>
        </w:rPr>
        <w:t xml:space="preserve"> Shell script to generate the specified output:</w:t>
      </w:r>
    </w:p>
    <w:p w:rsidR="00091F2D" w:rsidRDefault="00091F2D" w:rsidP="00091F2D">
      <w:proofErr w:type="gramStart"/>
      <w:r>
        <w:t>#!/</w:t>
      </w:r>
      <w:proofErr w:type="gramEnd"/>
      <w:r>
        <w:t>bin/bash</w:t>
      </w:r>
    </w:p>
    <w:p w:rsidR="00091F2D" w:rsidRDefault="00091F2D" w:rsidP="00091F2D"/>
    <w:p w:rsidR="00091F2D" w:rsidRDefault="00091F2D" w:rsidP="00091F2D">
      <w:proofErr w:type="gramStart"/>
      <w:r>
        <w:t>for</w:t>
      </w:r>
      <w:proofErr w:type="gramEnd"/>
      <w:r>
        <w:t xml:space="preserve"> ((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 &lt;= 4; </w:t>
      </w:r>
      <w:proofErr w:type="spellStart"/>
      <w:r>
        <w:t>i</w:t>
      </w:r>
      <w:proofErr w:type="spellEnd"/>
      <w:r>
        <w:t>++)); do</w:t>
      </w:r>
    </w:p>
    <w:p w:rsidR="00091F2D" w:rsidRDefault="00091F2D" w:rsidP="00091F2D">
      <w:r>
        <w:t xml:space="preserve">    </w:t>
      </w:r>
      <w:proofErr w:type="gramStart"/>
      <w:r>
        <w:t>for</w:t>
      </w:r>
      <w:proofErr w:type="gramEnd"/>
      <w:r>
        <w:t xml:space="preserve"> ((j = 1; j &lt;= </w:t>
      </w:r>
      <w:proofErr w:type="spellStart"/>
      <w:r>
        <w:t>i</w:t>
      </w:r>
      <w:proofErr w:type="spellEnd"/>
      <w:r>
        <w:t xml:space="preserve">; </w:t>
      </w:r>
      <w:proofErr w:type="spellStart"/>
      <w:r>
        <w:t>j++</w:t>
      </w:r>
      <w:proofErr w:type="spellEnd"/>
      <w:r>
        <w:t>)); do</w:t>
      </w:r>
    </w:p>
    <w:p w:rsidR="00091F2D" w:rsidRDefault="00091F2D" w:rsidP="00091F2D">
      <w:r>
        <w:t xml:space="preserve">        </w:t>
      </w:r>
      <w:proofErr w:type="gramStart"/>
      <w:r>
        <w:t>echo</w:t>
      </w:r>
      <w:proofErr w:type="gramEnd"/>
      <w:r>
        <w:t xml:space="preserve"> -n "*"</w:t>
      </w:r>
    </w:p>
    <w:p w:rsidR="00091F2D" w:rsidRDefault="00091F2D" w:rsidP="00091F2D">
      <w:r>
        <w:t xml:space="preserve">    </w:t>
      </w:r>
      <w:proofErr w:type="gramStart"/>
      <w:r>
        <w:t>done</w:t>
      </w:r>
      <w:proofErr w:type="gramEnd"/>
    </w:p>
    <w:p w:rsidR="00091F2D" w:rsidRDefault="00091F2D" w:rsidP="00091F2D">
      <w:r>
        <w:t xml:space="preserve">    </w:t>
      </w:r>
      <w:proofErr w:type="gramStart"/>
      <w:r>
        <w:t>echo</w:t>
      </w:r>
      <w:proofErr w:type="gramEnd"/>
    </w:p>
    <w:p w:rsidR="00091F2D" w:rsidRDefault="00091F2D" w:rsidP="00091F2D">
      <w:proofErr w:type="gramStart"/>
      <w:r>
        <w:t>done</w:t>
      </w:r>
      <w:proofErr w:type="gramEnd"/>
    </w:p>
    <w:p w:rsidR="00080FF8" w:rsidRDefault="00080FF8" w:rsidP="00091F2D"/>
    <w:p w:rsidR="00080FF8" w:rsidRPr="00080FF8" w:rsidRDefault="00080FF8" w:rsidP="00091F2D">
      <w:pPr>
        <w:rPr>
          <w:b/>
          <w:bCs/>
        </w:rPr>
      </w:pPr>
      <w:r w:rsidRPr="00080FF8">
        <w:rPr>
          <w:b/>
          <w:bCs/>
        </w:rPr>
        <w:t>Output Snip:</w:t>
      </w:r>
    </w:p>
    <w:p w:rsidR="00080FF8" w:rsidRDefault="00080FF8" w:rsidP="00091F2D"/>
    <w:p w:rsidR="00080FF8" w:rsidRDefault="00080FF8" w:rsidP="00091F2D"/>
    <w:p w:rsidR="00080FF8" w:rsidRPr="00383C80" w:rsidRDefault="00091F2D" w:rsidP="00091F2D">
      <w:pPr>
        <w:rPr>
          <w:b/>
          <w:bCs/>
        </w:rPr>
      </w:pPr>
      <w:r w:rsidRPr="00383C80">
        <w:rPr>
          <w:b/>
          <w:bCs/>
        </w:rPr>
        <w:t>2. Shell script to greet a person using their full name:</w:t>
      </w:r>
    </w:p>
    <w:p w:rsidR="00091F2D" w:rsidRDefault="00091F2D" w:rsidP="00091F2D">
      <w:proofErr w:type="gramStart"/>
      <w:r>
        <w:t>#!/</w:t>
      </w:r>
      <w:proofErr w:type="gramEnd"/>
      <w:r>
        <w:t>bin/bash</w:t>
      </w:r>
    </w:p>
    <w:p w:rsidR="00091F2D" w:rsidRDefault="00091F2D" w:rsidP="00091F2D"/>
    <w:p w:rsidR="00091F2D" w:rsidRDefault="00091F2D" w:rsidP="00091F2D">
      <w:proofErr w:type="gramStart"/>
      <w:r>
        <w:t>read</w:t>
      </w:r>
      <w:proofErr w:type="gramEnd"/>
      <w:r>
        <w:t xml:space="preserve"> -p "Enter your first name: " </w:t>
      </w:r>
      <w:proofErr w:type="spellStart"/>
      <w:r>
        <w:t>fname</w:t>
      </w:r>
      <w:proofErr w:type="spellEnd"/>
    </w:p>
    <w:p w:rsidR="00091F2D" w:rsidRDefault="00091F2D" w:rsidP="00091F2D">
      <w:proofErr w:type="gramStart"/>
      <w:r>
        <w:t>read</w:t>
      </w:r>
      <w:proofErr w:type="gramEnd"/>
      <w:r>
        <w:t xml:space="preserve"> -p "Enter your middle name: " </w:t>
      </w:r>
      <w:proofErr w:type="spellStart"/>
      <w:r>
        <w:t>mname</w:t>
      </w:r>
      <w:proofErr w:type="spellEnd"/>
    </w:p>
    <w:p w:rsidR="00091F2D" w:rsidRDefault="00091F2D" w:rsidP="00091F2D">
      <w:proofErr w:type="gramStart"/>
      <w:r>
        <w:t>read</w:t>
      </w:r>
      <w:proofErr w:type="gramEnd"/>
      <w:r>
        <w:t xml:space="preserve"> -p "Enter your last name: " </w:t>
      </w:r>
      <w:proofErr w:type="spellStart"/>
      <w:r>
        <w:t>lname</w:t>
      </w:r>
      <w:proofErr w:type="spellEnd"/>
    </w:p>
    <w:p w:rsidR="00091F2D" w:rsidRDefault="00091F2D" w:rsidP="00091F2D"/>
    <w:p w:rsidR="00091F2D" w:rsidRDefault="00091F2D" w:rsidP="00091F2D">
      <w:proofErr w:type="spellStart"/>
      <w:r>
        <w:t>full_name</w:t>
      </w:r>
      <w:proofErr w:type="spellEnd"/>
      <w:r>
        <w:t>="$</w:t>
      </w:r>
      <w:proofErr w:type="spellStart"/>
      <w:r>
        <w:t>fname</w:t>
      </w:r>
      <w:proofErr w:type="spellEnd"/>
      <w:r>
        <w:t xml:space="preserve"> $</w:t>
      </w:r>
      <w:proofErr w:type="spellStart"/>
      <w:r>
        <w:t>mname</w:t>
      </w:r>
      <w:proofErr w:type="spellEnd"/>
      <w:r>
        <w:t xml:space="preserve"> $</w:t>
      </w:r>
      <w:proofErr w:type="spellStart"/>
      <w:r>
        <w:t>lname</w:t>
      </w:r>
      <w:proofErr w:type="spellEnd"/>
      <w:r>
        <w:t>"</w:t>
      </w:r>
    </w:p>
    <w:p w:rsidR="00091F2D" w:rsidRDefault="00091F2D" w:rsidP="00091F2D">
      <w:proofErr w:type="gramStart"/>
      <w:r>
        <w:t>echo</w:t>
      </w:r>
      <w:proofErr w:type="gramEnd"/>
      <w:r>
        <w:t xml:space="preserve"> "Hello, $</w:t>
      </w:r>
      <w:proofErr w:type="spellStart"/>
      <w:r>
        <w:t>full_name</w:t>
      </w:r>
      <w:proofErr w:type="spellEnd"/>
      <w:r>
        <w:t>! Welcome!"</w:t>
      </w:r>
    </w:p>
    <w:p w:rsidR="00091F2D" w:rsidRDefault="00091F2D" w:rsidP="00091F2D"/>
    <w:p w:rsidR="00080FF8" w:rsidRPr="00080FF8" w:rsidRDefault="00080FF8" w:rsidP="00091F2D">
      <w:pPr>
        <w:rPr>
          <w:b/>
          <w:bCs/>
        </w:rPr>
      </w:pPr>
      <w:r w:rsidRPr="00080FF8">
        <w:rPr>
          <w:b/>
          <w:bCs/>
        </w:rPr>
        <w:t>Output Snip:</w:t>
      </w:r>
    </w:p>
    <w:p w:rsidR="00080FF8" w:rsidRDefault="00080FF8" w:rsidP="00091F2D"/>
    <w:p w:rsidR="00091F2D" w:rsidRPr="00383C80" w:rsidRDefault="00091F2D" w:rsidP="00091F2D">
      <w:pPr>
        <w:rPr>
          <w:b/>
          <w:bCs/>
        </w:rPr>
      </w:pPr>
      <w:r w:rsidRPr="00383C80">
        <w:rPr>
          <w:b/>
          <w:bCs/>
        </w:rPr>
        <w:t>5. Shell script to check weight for MBT health club membership:</w:t>
      </w:r>
    </w:p>
    <w:p w:rsidR="00091F2D" w:rsidRDefault="00091F2D" w:rsidP="00091F2D">
      <w:proofErr w:type="gramStart"/>
      <w:r>
        <w:t>#!/</w:t>
      </w:r>
      <w:proofErr w:type="gramEnd"/>
      <w:r>
        <w:t>bin/bash</w:t>
      </w:r>
    </w:p>
    <w:p w:rsidR="00091F2D" w:rsidRDefault="00091F2D" w:rsidP="00091F2D"/>
    <w:p w:rsidR="00091F2D" w:rsidRDefault="00091F2D" w:rsidP="00091F2D">
      <w:proofErr w:type="gramStart"/>
      <w:r>
        <w:t>read</w:t>
      </w:r>
      <w:proofErr w:type="gramEnd"/>
      <w:r>
        <w:t xml:space="preserve"> -p "Enter your weight in Kgs: " weight</w:t>
      </w:r>
    </w:p>
    <w:p w:rsidR="00091F2D" w:rsidRDefault="00091F2D" w:rsidP="00091F2D"/>
    <w:p w:rsidR="00091F2D" w:rsidRDefault="00091F2D" w:rsidP="00091F2D">
      <w:proofErr w:type="gramStart"/>
      <w:r>
        <w:t>if</w:t>
      </w:r>
      <w:proofErr w:type="gramEnd"/>
      <w:r>
        <w:t xml:space="preserve"> ((weight &gt;= 30 &amp;&amp; weight &lt;= 250)); then</w:t>
      </w:r>
    </w:p>
    <w:p w:rsidR="00091F2D" w:rsidRDefault="00091F2D" w:rsidP="00091F2D">
      <w:r>
        <w:lastRenderedPageBreak/>
        <w:t xml:space="preserve">    </w:t>
      </w:r>
      <w:proofErr w:type="gramStart"/>
      <w:r>
        <w:t>echo</w:t>
      </w:r>
      <w:proofErr w:type="gramEnd"/>
      <w:r>
        <w:t xml:space="preserve"> "Congratulations! You are accepted as a member of MBT health club."</w:t>
      </w:r>
    </w:p>
    <w:p w:rsidR="00091F2D" w:rsidRDefault="00091F2D" w:rsidP="00091F2D">
      <w:proofErr w:type="gramStart"/>
      <w:r>
        <w:t>else</w:t>
      </w:r>
      <w:proofErr w:type="gramEnd"/>
    </w:p>
    <w:p w:rsidR="00091F2D" w:rsidRDefault="00091F2D" w:rsidP="00091F2D">
      <w:r>
        <w:t xml:space="preserve">    </w:t>
      </w:r>
      <w:proofErr w:type="gramStart"/>
      <w:r>
        <w:t>echo</w:t>
      </w:r>
      <w:proofErr w:type="gramEnd"/>
      <w:r>
        <w:t xml:space="preserve"> "Sorry, your weight is not within the acceptable range for membership."</w:t>
      </w:r>
    </w:p>
    <w:p w:rsidR="00091F2D" w:rsidRDefault="00091F2D" w:rsidP="00091F2D">
      <w:proofErr w:type="gramStart"/>
      <w:r>
        <w:t>fi</w:t>
      </w:r>
      <w:proofErr w:type="gramEnd"/>
    </w:p>
    <w:p w:rsidR="00091F2D" w:rsidRDefault="00091F2D" w:rsidP="00091F2D"/>
    <w:p w:rsidR="00080FF8" w:rsidRPr="00080FF8" w:rsidRDefault="00080FF8" w:rsidP="00091F2D">
      <w:pPr>
        <w:rPr>
          <w:b/>
          <w:bCs/>
        </w:rPr>
      </w:pPr>
      <w:r w:rsidRPr="00080FF8">
        <w:rPr>
          <w:b/>
          <w:bCs/>
        </w:rPr>
        <w:t>Output Snip:</w:t>
      </w:r>
    </w:p>
    <w:p w:rsidR="00080FF8" w:rsidRDefault="00080FF8" w:rsidP="00091F2D"/>
    <w:p w:rsidR="00080FF8" w:rsidRDefault="00080FF8" w:rsidP="00091F2D"/>
    <w:p w:rsidR="00091F2D" w:rsidRPr="00383C80" w:rsidRDefault="00091F2D" w:rsidP="00091F2D">
      <w:pPr>
        <w:rPr>
          <w:b/>
          <w:bCs/>
        </w:rPr>
      </w:pPr>
      <w:r w:rsidRPr="00383C80">
        <w:rPr>
          <w:b/>
          <w:bCs/>
        </w:rPr>
        <w:t>6. Shell script to greet the user based on system time:</w:t>
      </w:r>
    </w:p>
    <w:p w:rsidR="00091F2D" w:rsidRDefault="00091F2D" w:rsidP="00091F2D">
      <w:proofErr w:type="gramStart"/>
      <w:r>
        <w:t>#!/</w:t>
      </w:r>
      <w:proofErr w:type="gramEnd"/>
      <w:r>
        <w:t>bin/bash</w:t>
      </w:r>
    </w:p>
    <w:p w:rsidR="00091F2D" w:rsidRDefault="00091F2D" w:rsidP="00091F2D"/>
    <w:p w:rsidR="00091F2D" w:rsidRDefault="00091F2D" w:rsidP="00091F2D">
      <w:proofErr w:type="spellStart"/>
      <w:r>
        <w:t>current_hour</w:t>
      </w:r>
      <w:proofErr w:type="spellEnd"/>
      <w:r>
        <w:t>=$(date +%H)</w:t>
      </w:r>
    </w:p>
    <w:p w:rsidR="00091F2D" w:rsidRDefault="00091F2D" w:rsidP="00091F2D"/>
    <w:p w:rsidR="00091F2D" w:rsidRDefault="00091F2D" w:rsidP="00091F2D">
      <w:proofErr w:type="gramStart"/>
      <w:r>
        <w:t>if</w:t>
      </w:r>
      <w:proofErr w:type="gramEnd"/>
      <w:r>
        <w:t xml:space="preserve"> ((</w:t>
      </w:r>
      <w:proofErr w:type="spellStart"/>
      <w:r>
        <w:t>current_hour</w:t>
      </w:r>
      <w:proofErr w:type="spellEnd"/>
      <w:r>
        <w:t xml:space="preserve"> &gt;= 0 &amp;&amp; </w:t>
      </w:r>
      <w:proofErr w:type="spellStart"/>
      <w:r>
        <w:t>current_hour</w:t>
      </w:r>
      <w:proofErr w:type="spellEnd"/>
      <w:r>
        <w:t xml:space="preserve"> &lt; 12)); then</w:t>
      </w:r>
    </w:p>
    <w:p w:rsidR="00091F2D" w:rsidRDefault="00091F2D" w:rsidP="00091F2D">
      <w:r>
        <w:t xml:space="preserve">    </w:t>
      </w:r>
      <w:proofErr w:type="gramStart"/>
      <w:r>
        <w:t>echo</w:t>
      </w:r>
      <w:proofErr w:type="gramEnd"/>
      <w:r>
        <w:t xml:space="preserve"> "Good morning! Have a great day."</w:t>
      </w:r>
    </w:p>
    <w:p w:rsidR="00091F2D" w:rsidRDefault="00091F2D" w:rsidP="00091F2D">
      <w:proofErr w:type="spellStart"/>
      <w:proofErr w:type="gramStart"/>
      <w:r>
        <w:t>elif</w:t>
      </w:r>
      <w:proofErr w:type="spellEnd"/>
      <w:proofErr w:type="gramEnd"/>
      <w:r>
        <w:t xml:space="preserve"> ((</w:t>
      </w:r>
      <w:proofErr w:type="spellStart"/>
      <w:r>
        <w:t>current_hour</w:t>
      </w:r>
      <w:proofErr w:type="spellEnd"/>
      <w:r>
        <w:t xml:space="preserve"> &gt;= 12 &amp;&amp; </w:t>
      </w:r>
      <w:proofErr w:type="spellStart"/>
      <w:r>
        <w:t>current_hour</w:t>
      </w:r>
      <w:proofErr w:type="spellEnd"/>
      <w:r>
        <w:t xml:space="preserve"> &lt; 18)); then</w:t>
      </w:r>
    </w:p>
    <w:p w:rsidR="00091F2D" w:rsidRDefault="00091F2D" w:rsidP="00091F2D">
      <w:r>
        <w:t xml:space="preserve">    </w:t>
      </w:r>
      <w:proofErr w:type="gramStart"/>
      <w:r>
        <w:t>echo</w:t>
      </w:r>
      <w:proofErr w:type="gramEnd"/>
      <w:r>
        <w:t xml:space="preserve"> "Good afternoon! How's your day going?"</w:t>
      </w:r>
    </w:p>
    <w:p w:rsidR="00091F2D" w:rsidRDefault="00091F2D" w:rsidP="00091F2D">
      <w:proofErr w:type="gramStart"/>
      <w:r>
        <w:t>else</w:t>
      </w:r>
      <w:proofErr w:type="gramEnd"/>
    </w:p>
    <w:p w:rsidR="00091F2D" w:rsidRDefault="00091F2D" w:rsidP="00091F2D">
      <w:r>
        <w:t xml:space="preserve">    </w:t>
      </w:r>
      <w:proofErr w:type="gramStart"/>
      <w:r>
        <w:t>echo</w:t>
      </w:r>
      <w:proofErr w:type="gramEnd"/>
      <w:r>
        <w:t xml:space="preserve"> "Good evening! Hope you had a wonderful day."</w:t>
      </w:r>
    </w:p>
    <w:p w:rsidR="00091F2D" w:rsidRDefault="00091F2D" w:rsidP="00091F2D">
      <w:proofErr w:type="gramStart"/>
      <w:r>
        <w:t>fi</w:t>
      </w:r>
      <w:proofErr w:type="gramEnd"/>
    </w:p>
    <w:p w:rsidR="00EF6436" w:rsidRDefault="00EF6436" w:rsidP="00091F2D">
      <w:bookmarkStart w:id="0" w:name="_GoBack"/>
      <w:bookmarkEnd w:id="0"/>
    </w:p>
    <w:p w:rsidR="00080FF8" w:rsidRPr="00080FF8" w:rsidRDefault="00080FF8" w:rsidP="00091F2D">
      <w:pPr>
        <w:rPr>
          <w:b/>
          <w:bCs/>
        </w:rPr>
      </w:pPr>
      <w:r w:rsidRPr="00080FF8">
        <w:rPr>
          <w:b/>
          <w:bCs/>
        </w:rPr>
        <w:t>Output Snip:</w:t>
      </w:r>
    </w:p>
    <w:sectPr w:rsidR="00080FF8" w:rsidRPr="00080F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NDM0MDQxNDM2NDBT0lEKTi0uzszPAykwrAUAmS3sQSwAAAA="/>
  </w:docVars>
  <w:rsids>
    <w:rsidRoot w:val="000E3F86"/>
    <w:rsid w:val="00080FF8"/>
    <w:rsid w:val="00091F2D"/>
    <w:rsid w:val="000E3F86"/>
    <w:rsid w:val="00383C80"/>
    <w:rsid w:val="00EF6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9EC01C4-F496-4F53-AC21-681F96F13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4</cp:revision>
  <dcterms:created xsi:type="dcterms:W3CDTF">2023-09-27T19:21:00Z</dcterms:created>
  <dcterms:modified xsi:type="dcterms:W3CDTF">2023-09-28T08:00:00Z</dcterms:modified>
</cp:coreProperties>
</file>